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74F37C" w14:textId="3F8064F8" w:rsidR="00FA11F2" w:rsidRDefault="00016A4A">
      <w:r>
        <w:t>META-HERISTICS</w:t>
      </w:r>
    </w:p>
    <w:sectPr w:rsidR="00FA11F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wNTcwNTG1MDQxMTFV0lEKTi0uzszPAykwrAUAZtIZuywAAAA="/>
  </w:docVars>
  <w:rsids>
    <w:rsidRoot w:val="00AD3EC7"/>
    <w:rsid w:val="00016A4A"/>
    <w:rsid w:val="001108F7"/>
    <w:rsid w:val="00114377"/>
    <w:rsid w:val="00A27DB9"/>
    <w:rsid w:val="00AD3EC7"/>
    <w:rsid w:val="00B71231"/>
    <w:rsid w:val="00DC50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EA9900"/>
  <w15:chartTrackingRefBased/>
  <w15:docId w15:val="{01203AA4-4F19-4958-A031-FE5A33DC84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</Words>
  <Characters>13</Characters>
  <Application>Microsoft Office Word</Application>
  <DocSecurity>0</DocSecurity>
  <Lines>1</Lines>
  <Paragraphs>1</Paragraphs>
  <ScaleCrop>false</ScaleCrop>
  <Company>HP</Company>
  <LinksUpToDate>false</LinksUpToDate>
  <CharactersWithSpaces>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ll zhang</dc:creator>
  <cp:keywords/>
  <dc:description/>
  <cp:lastModifiedBy>bill zhang</cp:lastModifiedBy>
  <cp:revision>3</cp:revision>
  <dcterms:created xsi:type="dcterms:W3CDTF">2021-08-31T04:17:00Z</dcterms:created>
  <dcterms:modified xsi:type="dcterms:W3CDTF">2021-08-31T04:18:00Z</dcterms:modified>
</cp:coreProperties>
</file>